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-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ignifica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 befor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 aft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[95% conf. interval]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en's 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/>
              </w:rPr>
              <w:t xml:space="default">Possess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411.24 [-493.18, -329.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15 (large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u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7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90.77 [-231.64, -149.8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01 (large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/>
              </w:rPr>
              <w:t xml:space="default">Drug impaired driv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2 [-1.79, 7.2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 (small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u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92 [21.36, 44.4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5 (large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/>
              </w:rPr>
              <w:t xml:space="default">Traffick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7.99 [-38.46, -17.5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16 (large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u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8.68 [-58.42, -18.9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1 (medium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/>
              </w:rPr>
              <w:t xml:space="default">Production and cultiva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51 [-4.65, 1.6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3 (small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u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.06 [-4.78, -1.3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9 (medium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/>
              </w:rPr>
              <w:t xml:space="default">Importation-exporta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7 [-0.14, 0.4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5 (small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u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3 [-1.55, 4.4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2 (small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/>
              </w:rPr>
              <w:t xml:space="default">Oth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7 [0.1, 1.2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3 (medium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u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2 [2.01, 3.2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3 (large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17T17:00:16Z</dcterms:created>
  <dcterms:modified xsi:type="dcterms:W3CDTF">2024-03-17T17:0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